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4FAF6E" w14:textId="4483AD90" w:rsidR="00DD081A" w:rsidRDefault="00F14874">
      <w:r w:rsidRPr="00F14874">
        <w:t>json-server react-db.json --watch --port 5000</w:t>
      </w:r>
    </w:p>
    <w:sectPr w:rsidR="00DD08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WwMDEzNbMwMLM0NzJX0lEKTi0uzszPAykwrAUA5TylsCwAAAA="/>
  </w:docVars>
  <w:rsids>
    <w:rsidRoot w:val="00F14874"/>
    <w:rsid w:val="00B12D2F"/>
    <w:rsid w:val="00DD081A"/>
    <w:rsid w:val="00F14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550744"/>
  <w15:chartTrackingRefBased/>
  <w15:docId w15:val="{DD5C5E33-F2A5-4D3C-888A-9ACCAD8D8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487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487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1487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487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487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487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487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487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487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487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1487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1487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487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487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487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487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487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487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1487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48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487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487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1487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1487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1487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1487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487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487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1487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Ivanova</dc:creator>
  <cp:keywords/>
  <dc:description/>
  <cp:lastModifiedBy>Marina Ivanova</cp:lastModifiedBy>
  <cp:revision>1</cp:revision>
  <dcterms:created xsi:type="dcterms:W3CDTF">2024-03-25T23:57:00Z</dcterms:created>
  <dcterms:modified xsi:type="dcterms:W3CDTF">2024-03-26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21ed89-2028-4489-960b-ced4db5b669d</vt:lpwstr>
  </property>
</Properties>
</file>